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cover-letter"/>
    <w:p>
      <w:pPr>
        <w:pStyle w:val="Heading2"/>
      </w:pPr>
      <w:r>
        <w:t xml:space="preserve">Cover Letter</w:t>
      </w:r>
    </w:p>
    <w:p>
      <w:pPr>
        <w:pStyle w:val="FirstParagraph"/>
      </w:pPr>
      <w:r>
        <w:rPr>
          <w:bCs/>
          <w:b/>
        </w:rPr>
        <w:t xml:space="preserve">Mr./Ms.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Ankara, Turkey</w:t>
      </w:r>
    </w:p>
    <w:bookmarkStart w:id="20" w:name="dear-hiring-managers-name"/>
    <w:p>
      <w:pPr>
        <w:pStyle w:val="Heading3"/>
      </w:pPr>
      <w:r>
        <w:t xml:space="preserve">Dear [Hiring Manager's Name],</w:t>
      </w:r>
    </w:p>
    <w:p>
      <w:pPr>
        <w:pStyle w:val="FirstParagraph"/>
      </w:pPr>
      <w:r>
        <w:t xml:space="preserve">As a highly motivated and experienced Petroleum Engineer with a proven track record in optimizing hydrocarbon extraction and advancing energy solutions, I am writing to express my enthusiastic interest in the Petroleum Engineer position at your esteemed organization in Ankara, Turkey. With a deep understanding of the technical complexities of petroleum engineering and a passion for contributing to the growth of Turkey’s energy sector, I am eager to bring my expertise to your team and support innovative projects that align with the strategic goals of your company.</w:t>
      </w:r>
    </w:p>
    <w:p>
      <w:pPr>
        <w:pStyle w:val="BodyText"/>
      </w:pPr>
      <w:r>
        <w:t xml:space="preserve">My academic background in Petroleum Engineering from [University Name] has equipped me with a strong foundation in reservoir engineering, drilling operations, production optimization, and geomechanics. Over the past [X years] of professional experience, I have worked on diverse projects across various geological formations, including both onshore and offshore environments. This has honed my ability to analyze reservoir performance data, design cost-effective drilling programs, and implement technologies that maximize recovery while adhering to environmental and safety standards. My technical skills are complemented by my proficiency in industry-specific software such as Petrel, Eclipse, and Schlumberger’s CMG suite, which I have used to model subsurface dynamics and simulate production scenarios.</w:t>
      </w:r>
    </w:p>
    <w:p>
      <w:pPr>
        <w:pStyle w:val="BodyText"/>
      </w:pPr>
      <w:r>
        <w:t xml:space="preserve">What sets me apart is my hands-on experience in managing multidisciplinary teams and collaborating with geologists, geophysicists, and data scientists to deliver projects on time and within budget. For instance, during my tenure at [Previous Company], I led a team that optimized the production of a mature oil field in the Middle East by implementing advanced enhanced oil recovery (EOR) techniques. This project resulted in a 20% increase in output while reducing operational costs by 15%. My ability to balance technical precision with strategic thinking has consistently allowed me to address complex challenges and drive measurable outcomes.</w:t>
      </w:r>
    </w:p>
    <w:p>
      <w:pPr>
        <w:pStyle w:val="BodyText"/>
      </w:pPr>
      <w:r>
        <w:t xml:space="preserve">I am particularly drawn to the opportunity of working in Ankara, Turkey, as it is a region that holds significant potential for hydrocarbon exploration and development. The country’s strategic location at the crossroads of Europe and Asia, combined with its growing energy demands, makes it an exciting hub for innovation in the petroleum sector. Ankara itself is a city that blends historical significance with modern infrastructure, offering a dynamic environment for professionals who are committed to advancing sustainable energy solutions. I am eager to contribute my expertise to projects that not only meet technical objectives but also align with Turkey’s vision of energy security and environmental responsibility.</w:t>
      </w:r>
    </w:p>
    <w:p>
      <w:pPr>
        <w:pStyle w:val="BodyText"/>
      </w:pPr>
      <w:r>
        <w:t xml:space="preserve">My experience in international settings has also prepared me to navigate the unique challenges of operating in diverse regulatory and cultural environments. Whether it is adhering to Turkish petroleum laws or collaborating with local stakeholders, I am dedicated to ensuring that all projects are executed with integrity, compliance, and a focus on long-term value creation. Additionally, I have a strong understanding of the importance of community engagement and corporate social responsibility in the energy sector—a commitment that resonates deeply with my personal values.</w:t>
      </w:r>
    </w:p>
    <w:p>
      <w:pPr>
        <w:pStyle w:val="BodyText"/>
      </w:pPr>
      <w:r>
        <w:t xml:space="preserve">What excites me most about this role is the opportunity to work alongside professionals who are driven by a shared passion for engineering excellence. I am confident that my technical acumen, leadership capabilities, and dedication to innovation will enable me to make meaningful contributions to your organization. I am particularly interested in exploring opportunities where I can leverage my expertise in reservoir simulation and drilling optimization to support your company’s objectives in Ankara and beyond.</w:t>
      </w:r>
    </w:p>
    <w:p>
      <w:pPr>
        <w:pStyle w:val="BodyText"/>
      </w:pPr>
      <w:r>
        <w:t xml:space="preserve">Thank you for considering my application. I would be honored to discuss how my background, skills, and enthusiasm align with the needs of your team. Please feel free to contact me at [Your Phone Number] or [Your Email Address] at your earliest convenience. I look forward to the possibility of contributing to the continued success of [Company Name] as a Petroleum Engineer in Ankara, Turkey.</w:t>
      </w:r>
    </w:p>
    <w:p>
      <w:pPr>
        <w:pStyle w:val="BodyText"/>
      </w:pPr>
      <w:r>
        <w:t xml:space="preserve">Sincerely,</w:t>
      </w:r>
    </w:p>
    <w:p>
      <w:pPr>
        <w:pStyle w:val="BodyText"/>
      </w:pPr>
      <w:r>
        <w:rPr>
          <w:bCs/>
          <w:b/>
        </w:rPr>
        <w:t xml:space="preserve">[Your Full Name]</w:t>
      </w:r>
    </w:p>
    <w:p>
      <w:pPr>
        <w:pStyle w:val="BodyText"/>
      </w:pPr>
      <w:r>
        <w:rPr>
          <w:bCs/>
          <w:b/>
        </w:rPr>
        <w:t xml:space="preserve">[Your Phone Number]</w:t>
      </w:r>
    </w:p>
    <w:p>
      <w:pPr>
        <w:pStyle w:val="BodyText"/>
      </w:pPr>
      <w:r>
        <w:rPr>
          <w:bCs/>
          <w:b/>
        </w:rPr>
        <w:t xml:space="preserve">[Your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05:58:56Z</dcterms:created>
  <dcterms:modified xsi:type="dcterms:W3CDTF">2026-07-21T05:58:56Z</dcterms:modified>
</cp:coreProperties>
</file>

<file path=docProps/custom.xml><?xml version="1.0" encoding="utf-8"?>
<Properties xmlns="http://schemas.openxmlformats.org/officeDocument/2006/custom-properties" xmlns:vt="http://schemas.openxmlformats.org/officeDocument/2006/docPropsVTypes"/>
</file>